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A185E" w14:textId="77777777" w:rsidR="00134EC7" w:rsidRDefault="00134EC7" w:rsidP="00B93BCD"/>
    <w:p w14:paraId="1BB5AE49" w14:textId="77777777" w:rsidR="00134EC7" w:rsidRDefault="00134EC7" w:rsidP="00DA37BE">
      <w:pPr>
        <w:jc w:val="center"/>
        <w:rPr>
          <w:b/>
        </w:rPr>
      </w:pPr>
      <w:r w:rsidRPr="00134EC7">
        <w:rPr>
          <w:b/>
        </w:rPr>
        <w:t>Mississippi LPN Ass</w:t>
      </w:r>
      <w:r w:rsidR="00DA37BE">
        <w:rPr>
          <w:b/>
        </w:rPr>
        <w:t>ociation Exhibitor Opportunities</w:t>
      </w:r>
    </w:p>
    <w:p w14:paraId="23EBDBB8" w14:textId="25E15F1B" w:rsidR="00DA37BE" w:rsidRDefault="00DA37BE" w:rsidP="00DA37BE">
      <w:pPr>
        <w:jc w:val="center"/>
        <w:rPr>
          <w:b/>
        </w:rPr>
      </w:pPr>
      <w:r>
        <w:rPr>
          <w:b/>
        </w:rPr>
        <w:t>Exhibit Day</w:t>
      </w:r>
      <w:r w:rsidR="00E543CF">
        <w:rPr>
          <w:b/>
        </w:rPr>
        <w:t xml:space="preserve"> Thursday, April</w:t>
      </w:r>
      <w:r>
        <w:rPr>
          <w:b/>
        </w:rPr>
        <w:t xml:space="preserve"> </w:t>
      </w:r>
      <w:r w:rsidR="00E543CF">
        <w:rPr>
          <w:b/>
        </w:rPr>
        <w:t>23, 2020</w:t>
      </w:r>
    </w:p>
    <w:p w14:paraId="520A564A" w14:textId="15A91ABF" w:rsidR="00E543CF" w:rsidRPr="00746079" w:rsidRDefault="00E543CF" w:rsidP="00DA37BE">
      <w:pPr>
        <w:jc w:val="center"/>
        <w:rPr>
          <w:b/>
        </w:rPr>
      </w:pPr>
      <w:r>
        <w:rPr>
          <w:b/>
        </w:rPr>
        <w:t xml:space="preserve">7:30 am – 2:30 pm </w:t>
      </w:r>
    </w:p>
    <w:p w14:paraId="2A58FA56" w14:textId="77777777" w:rsidR="00134EC7" w:rsidRPr="00746079" w:rsidRDefault="00134EC7" w:rsidP="00134EC7">
      <w:pPr>
        <w:rPr>
          <w:b/>
        </w:rPr>
      </w:pPr>
      <w:r w:rsidRPr="00746079">
        <w:rPr>
          <w:b/>
        </w:rPr>
        <w:t>IP Cas</w:t>
      </w:r>
      <w:r w:rsidR="00DA37BE">
        <w:rPr>
          <w:b/>
        </w:rPr>
        <w:t xml:space="preserve">ino Resort and Spa        </w:t>
      </w:r>
      <w:r w:rsidR="00DA37BE">
        <w:rPr>
          <w:b/>
        </w:rPr>
        <w:tab/>
      </w:r>
      <w:r w:rsidR="00DA37BE">
        <w:rPr>
          <w:b/>
        </w:rPr>
        <w:tab/>
      </w:r>
      <w:r w:rsidR="00DA37BE">
        <w:rPr>
          <w:b/>
        </w:rPr>
        <w:tab/>
      </w:r>
    </w:p>
    <w:p w14:paraId="32887C93" w14:textId="77777777" w:rsidR="00134EC7" w:rsidRPr="00746079" w:rsidRDefault="00737D06" w:rsidP="00134EC7">
      <w:pPr>
        <w:rPr>
          <w:b/>
        </w:rPr>
      </w:pPr>
      <w:r>
        <w:rPr>
          <w:b/>
        </w:rPr>
        <w:t>850 Bayview Avenu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428547B" w14:textId="77777777" w:rsidR="00E543CF" w:rsidRDefault="00134EC7" w:rsidP="00134EC7">
      <w:pPr>
        <w:rPr>
          <w:b/>
        </w:rPr>
      </w:pPr>
      <w:r w:rsidRPr="00746079">
        <w:rPr>
          <w:b/>
        </w:rPr>
        <w:t xml:space="preserve">Biloxi, </w:t>
      </w:r>
      <w:r w:rsidR="00746079" w:rsidRPr="00746079">
        <w:rPr>
          <w:b/>
        </w:rPr>
        <w:t>MS</w:t>
      </w:r>
      <w:r w:rsidR="00737D06">
        <w:rPr>
          <w:b/>
        </w:rPr>
        <w:t xml:space="preserve"> 39530 </w:t>
      </w:r>
      <w:r w:rsidR="00737D06">
        <w:rPr>
          <w:b/>
        </w:rPr>
        <w:tab/>
      </w:r>
    </w:p>
    <w:p w14:paraId="1A3DA6D6" w14:textId="5CB6F5FF" w:rsidR="00E543CF" w:rsidRPr="00D95748" w:rsidRDefault="00E543CF" w:rsidP="00E543CF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proofErr w:type="gramStart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.The</w:t>
      </w:r>
      <w:proofErr w:type="gramEnd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 exhibitor date is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Thursday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,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April 23,2020 at the IP Casino/Resort and Spa </w:t>
      </w:r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in Biloxi, MS. The exhibit set up time is </w:t>
      </w:r>
      <w:proofErr w:type="spellStart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>anytime</w:t>
      </w:r>
      <w:proofErr w:type="spellEnd"/>
      <w:r w:rsidRPr="00D95748">
        <w:rPr>
          <w:rFonts w:ascii="Arial" w:eastAsia="Times New Roman" w:hAnsi="Arial" w:cs="Arial"/>
          <w:color w:val="000000"/>
          <w:sz w:val="19"/>
          <w:szCs w:val="19"/>
          <w:bdr w:val="none" w:sz="0" w:space="0" w:color="auto" w:frame="1"/>
        </w:rPr>
        <w:t xml:space="preserve"> after </w:t>
      </w: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5:00 pm on Wednesday, April 22, 2020.</w:t>
      </w:r>
    </w:p>
    <w:p w14:paraId="4A362367" w14:textId="77777777" w:rsidR="00E543CF" w:rsidRPr="00D95748" w:rsidRDefault="00E543CF" w:rsidP="00E543CF">
      <w:pPr>
        <w:shd w:val="clear" w:color="auto" w:fill="FFFFFF"/>
        <w:spacing w:after="0" w:line="240" w:lineRule="auto"/>
        <w:textAlignment w:val="center"/>
        <w:rPr>
          <w:rFonts w:ascii="Calibri" w:eastAsia="Times New Roman" w:hAnsi="Calibri" w:cs="Calibri"/>
          <w:color w:val="000000"/>
        </w:rPr>
      </w:pPr>
      <w:r w:rsidRPr="00D95748">
        <w:rPr>
          <w:rFonts w:ascii="Arial" w:eastAsia="Times New Roman" w:hAnsi="Arial" w:cs="Arial"/>
          <w:b/>
          <w:bCs/>
          <w:color w:val="000000"/>
          <w:sz w:val="19"/>
          <w:szCs w:val="19"/>
          <w:bdr w:val="none" w:sz="0" w:space="0" w:color="auto" w:frame="1"/>
        </w:rPr>
        <w:t>Exhibit Hall will open with “Breakfast in the Exhibit Hall” at 7:30 am and continue until the General Session at 2:30 pm in Studio B located on the first floor.</w:t>
      </w:r>
    </w:p>
    <w:p w14:paraId="052F793A" w14:textId="77777777" w:rsidR="00AD1645" w:rsidRDefault="00E543CF" w:rsidP="00E543CF">
      <w:pPr>
        <w:rPr>
          <w:b/>
        </w:rPr>
      </w:pPr>
      <w:r w:rsidRPr="00D95748">
        <w:rPr>
          <w:rFonts w:ascii="Arial" w:eastAsia="Times New Roman" w:hAnsi="Arial" w:cs="Arial"/>
          <w:color w:val="222222"/>
          <w:sz w:val="19"/>
          <w:szCs w:val="19"/>
          <w:bdr w:val="none" w:sz="0" w:space="0" w:color="auto" w:frame="1"/>
          <w:shd w:val="clear" w:color="auto" w:fill="FFFFFF"/>
        </w:rPr>
        <w:t>In 2019, MLPNA had 1389 LPNs, PN faculty, and students attending the three-day meeting.   MLPNA is expecting 1400 attendees in 2020</w:t>
      </w:r>
      <w:r w:rsidR="00737D06">
        <w:rPr>
          <w:b/>
        </w:rPr>
        <w:tab/>
      </w:r>
      <w:r w:rsidR="00737D06">
        <w:rPr>
          <w:b/>
        </w:rPr>
        <w:tab/>
      </w:r>
    </w:p>
    <w:p w14:paraId="391FEA3F" w14:textId="41E6ADAE" w:rsidR="00134EC7" w:rsidRDefault="00AD1645" w:rsidP="00E543CF">
      <w:r>
        <w:rPr>
          <w:b/>
        </w:rPr>
        <w:t xml:space="preserve">Please refer to </w:t>
      </w:r>
      <w:proofErr w:type="gramStart"/>
      <w:r>
        <w:rPr>
          <w:b/>
        </w:rPr>
        <w:t>the  Master</w:t>
      </w:r>
      <w:proofErr w:type="gramEnd"/>
      <w:r>
        <w:rPr>
          <w:b/>
        </w:rPr>
        <w:t xml:space="preserve"> Exhibitor Kit located on </w:t>
      </w:r>
      <w:hyperlink r:id="rId5" w:history="1">
        <w:r w:rsidRPr="00CE0F35">
          <w:rPr>
            <w:rStyle w:val="Hyperlink"/>
            <w:b/>
          </w:rPr>
          <w:t>www.mslpn.org</w:t>
        </w:r>
      </w:hyperlink>
      <w:r>
        <w:rPr>
          <w:b/>
        </w:rPr>
        <w:t xml:space="preserve"> for Hotel rules and regulations for exhibitors </w:t>
      </w:r>
      <w:bookmarkStart w:id="0" w:name="_GoBack"/>
      <w:bookmarkEnd w:id="0"/>
      <w:r w:rsidR="00737D06">
        <w:rPr>
          <w:b/>
        </w:rPr>
        <w:tab/>
      </w:r>
    </w:p>
    <w:p w14:paraId="186A3A5F" w14:textId="77777777" w:rsidR="00134EC7" w:rsidRPr="00DA37BE" w:rsidRDefault="00746079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</w:t>
      </w:r>
      <w:r w:rsidR="00134EC7" w:rsidRPr="00DA37BE">
        <w:rPr>
          <w:sz w:val="24"/>
          <w:szCs w:val="24"/>
        </w:rPr>
        <w:t>ompany Name</w:t>
      </w:r>
      <w:r w:rsidRPr="00DA37BE">
        <w:rPr>
          <w:sz w:val="24"/>
          <w:szCs w:val="24"/>
        </w:rPr>
        <w:t>: _</w:t>
      </w:r>
      <w:r w:rsidR="00134EC7" w:rsidRPr="00DA37BE">
        <w:rPr>
          <w:sz w:val="24"/>
          <w:szCs w:val="24"/>
        </w:rPr>
        <w:t>____________________________________________________</w:t>
      </w:r>
      <w:r w:rsidR="00DA37BE">
        <w:rPr>
          <w:sz w:val="24"/>
          <w:szCs w:val="24"/>
        </w:rPr>
        <w:t>___</w:t>
      </w:r>
      <w:r w:rsidR="00134EC7" w:rsidRPr="00DA37BE">
        <w:rPr>
          <w:sz w:val="24"/>
          <w:szCs w:val="24"/>
        </w:rPr>
        <w:tab/>
        <w:t xml:space="preserve"> </w:t>
      </w:r>
      <w:r w:rsidR="00134EC7" w:rsidRPr="00DA37BE">
        <w:rPr>
          <w:sz w:val="24"/>
          <w:szCs w:val="24"/>
        </w:rPr>
        <w:tab/>
      </w:r>
    </w:p>
    <w:p w14:paraId="3E4E0CED" w14:textId="77777777" w:rsidR="00134EC7" w:rsidRPr="00DA37BE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ompany Address</w:t>
      </w:r>
      <w:r w:rsidR="00746079" w:rsidRPr="00DA37BE">
        <w:rPr>
          <w:sz w:val="24"/>
          <w:szCs w:val="24"/>
        </w:rPr>
        <w:t>: _</w:t>
      </w:r>
      <w:r w:rsidRPr="00DA37BE">
        <w:rPr>
          <w:sz w:val="24"/>
          <w:szCs w:val="24"/>
        </w:rPr>
        <w:t>______________________________________________________</w:t>
      </w:r>
      <w:r w:rsidRPr="00DA37BE">
        <w:rPr>
          <w:sz w:val="24"/>
          <w:szCs w:val="24"/>
        </w:rPr>
        <w:tab/>
        <w:t xml:space="preserve"> </w:t>
      </w:r>
      <w:r w:rsidRPr="00DA37BE">
        <w:rPr>
          <w:sz w:val="24"/>
          <w:szCs w:val="24"/>
        </w:rPr>
        <w:tab/>
      </w:r>
    </w:p>
    <w:p w14:paraId="5352C5B3" w14:textId="4D6359AA" w:rsidR="00737D06" w:rsidRPr="00DA37BE" w:rsidRDefault="00E543CF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>Contact Name</w:t>
      </w:r>
      <w:r w:rsidR="00134EC7" w:rsidRPr="00DA37BE">
        <w:rPr>
          <w:sz w:val="24"/>
          <w:szCs w:val="24"/>
        </w:rPr>
        <w:t>: ______________________________________________</w:t>
      </w:r>
      <w:r w:rsidR="00DA37BE">
        <w:rPr>
          <w:sz w:val="24"/>
          <w:szCs w:val="24"/>
        </w:rPr>
        <w:t>____</w:t>
      </w:r>
    </w:p>
    <w:p w14:paraId="2977498F" w14:textId="5886A152" w:rsidR="00737D06" w:rsidRPr="00DA37BE" w:rsidRDefault="00737D06" w:rsidP="00737D06">
      <w:pPr>
        <w:rPr>
          <w:sz w:val="24"/>
          <w:szCs w:val="24"/>
        </w:rPr>
      </w:pPr>
      <w:r w:rsidRPr="00DA37BE">
        <w:rPr>
          <w:sz w:val="24"/>
          <w:szCs w:val="24"/>
        </w:rPr>
        <w:t>Contact</w:t>
      </w:r>
      <w:r w:rsidR="00E543CF" w:rsidRPr="00DA37BE">
        <w:rPr>
          <w:sz w:val="24"/>
          <w:szCs w:val="24"/>
        </w:rPr>
        <w:t xml:space="preserve"> Email</w:t>
      </w:r>
      <w:r w:rsidRPr="00DA37BE">
        <w:rPr>
          <w:sz w:val="24"/>
          <w:szCs w:val="24"/>
        </w:rPr>
        <w:t>: _____________________________</w:t>
      </w:r>
      <w:r w:rsidR="00DA37BE">
        <w:rPr>
          <w:sz w:val="24"/>
          <w:szCs w:val="24"/>
        </w:rPr>
        <w:t>_____________________</w:t>
      </w:r>
    </w:p>
    <w:p w14:paraId="276033C2" w14:textId="56A80B0A" w:rsidR="00E543CF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 xml:space="preserve">Name(S) to appear on </w:t>
      </w:r>
      <w:r w:rsidR="00737D06" w:rsidRPr="00DA37BE">
        <w:rPr>
          <w:sz w:val="24"/>
          <w:szCs w:val="24"/>
        </w:rPr>
        <w:t>nametag</w:t>
      </w:r>
      <w:r w:rsidRPr="00DA37BE">
        <w:rPr>
          <w:sz w:val="24"/>
          <w:szCs w:val="24"/>
        </w:rPr>
        <w:t>:</w:t>
      </w:r>
      <w:r w:rsidR="00E543CF">
        <w:rPr>
          <w:sz w:val="24"/>
          <w:szCs w:val="24"/>
        </w:rPr>
        <w:t xml:space="preserve"> </w:t>
      </w:r>
    </w:p>
    <w:p w14:paraId="756FF654" w14:textId="30AE672E" w:rsidR="00E543CF" w:rsidRDefault="00134EC7" w:rsidP="00134EC7">
      <w:pPr>
        <w:rPr>
          <w:sz w:val="24"/>
          <w:szCs w:val="24"/>
        </w:rPr>
      </w:pPr>
      <w:r w:rsidRPr="00DA37BE">
        <w:rPr>
          <w:sz w:val="24"/>
          <w:szCs w:val="24"/>
        </w:rPr>
        <w:t xml:space="preserve"> </w:t>
      </w:r>
      <w:r w:rsidR="00E543CF">
        <w:rPr>
          <w:sz w:val="24"/>
          <w:szCs w:val="24"/>
        </w:rPr>
        <w:t>1.</w:t>
      </w:r>
      <w:r w:rsidRPr="00DA37BE">
        <w:rPr>
          <w:sz w:val="24"/>
          <w:szCs w:val="24"/>
        </w:rPr>
        <w:t xml:space="preserve"> _______</w:t>
      </w:r>
      <w:r w:rsidR="00DA37BE">
        <w:rPr>
          <w:sz w:val="24"/>
          <w:szCs w:val="24"/>
        </w:rPr>
        <w:t>____________________________________</w:t>
      </w:r>
    </w:p>
    <w:p w14:paraId="604DAB25" w14:textId="7BE52BE7" w:rsidR="00134EC7" w:rsidRPr="00DA37BE" w:rsidRDefault="00E543CF" w:rsidP="00134EC7">
      <w:pPr>
        <w:rPr>
          <w:sz w:val="24"/>
          <w:szCs w:val="24"/>
        </w:rPr>
      </w:pPr>
      <w:r>
        <w:rPr>
          <w:sz w:val="24"/>
          <w:szCs w:val="24"/>
        </w:rPr>
        <w:t>2.  ___________________________________________</w:t>
      </w:r>
      <w:r w:rsidR="00134EC7" w:rsidRPr="00DA37BE">
        <w:rPr>
          <w:sz w:val="24"/>
          <w:szCs w:val="24"/>
        </w:rPr>
        <w:tab/>
      </w:r>
    </w:p>
    <w:p w14:paraId="79556080" w14:textId="3FE64B30" w:rsidR="00134EC7" w:rsidRPr="00DA37BE" w:rsidRDefault="00E543CF" w:rsidP="00134EC7">
      <w:pPr>
        <w:rPr>
          <w:sz w:val="28"/>
          <w:szCs w:val="28"/>
        </w:rPr>
      </w:pPr>
      <w:r w:rsidRPr="00DA37BE">
        <w:rPr>
          <w:sz w:val="28"/>
          <w:szCs w:val="28"/>
        </w:rPr>
        <w:t>E</w:t>
      </w:r>
      <w:r>
        <w:rPr>
          <w:sz w:val="28"/>
          <w:szCs w:val="28"/>
        </w:rPr>
        <w:t xml:space="preserve">xhibit </w:t>
      </w:r>
      <w:r w:rsidRPr="00DA37BE">
        <w:rPr>
          <w:sz w:val="28"/>
          <w:szCs w:val="28"/>
        </w:rPr>
        <w:t>opportunities</w:t>
      </w:r>
      <w:r w:rsidR="00134EC7" w:rsidRPr="00DA37BE">
        <w:rPr>
          <w:sz w:val="28"/>
          <w:szCs w:val="28"/>
        </w:rPr>
        <w:t>:</w:t>
      </w:r>
    </w:p>
    <w:p w14:paraId="5B6408EE" w14:textId="36835BAC" w:rsidR="00134EC7" w:rsidRPr="00DA37BE" w:rsidRDefault="00746079" w:rsidP="00134EC7">
      <w:pPr>
        <w:rPr>
          <w:sz w:val="28"/>
          <w:szCs w:val="28"/>
        </w:rPr>
      </w:pPr>
      <w:r w:rsidRPr="00DA37BE">
        <w:rPr>
          <w:sz w:val="28"/>
          <w:szCs w:val="28"/>
        </w:rPr>
        <w:t>_____</w:t>
      </w:r>
      <w:r w:rsidR="00134EC7" w:rsidRPr="00DA37BE">
        <w:rPr>
          <w:sz w:val="28"/>
          <w:szCs w:val="28"/>
        </w:rPr>
        <w:tab/>
      </w:r>
      <w:r w:rsidRPr="00DA37BE">
        <w:rPr>
          <w:sz w:val="28"/>
          <w:szCs w:val="28"/>
        </w:rPr>
        <w:t xml:space="preserve"> </w:t>
      </w:r>
      <w:r w:rsidR="00134EC7" w:rsidRPr="00DA37BE">
        <w:rPr>
          <w:sz w:val="28"/>
          <w:szCs w:val="28"/>
        </w:rPr>
        <w:t>One 8 x12 booth</w:t>
      </w:r>
      <w:r w:rsidR="00E543CF">
        <w:rPr>
          <w:sz w:val="28"/>
          <w:szCs w:val="28"/>
        </w:rPr>
        <w:t xml:space="preserve"> </w:t>
      </w:r>
      <w:r w:rsidRPr="00DA37BE">
        <w:rPr>
          <w:sz w:val="28"/>
          <w:szCs w:val="28"/>
        </w:rPr>
        <w:tab/>
      </w:r>
      <w:r w:rsidR="00E543CF">
        <w:rPr>
          <w:sz w:val="28"/>
          <w:szCs w:val="28"/>
        </w:rPr>
        <w:t xml:space="preserve">one table and 2 chairs </w:t>
      </w:r>
      <w:r w:rsidRP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134EC7" w:rsidRPr="00DA37BE">
        <w:rPr>
          <w:sz w:val="28"/>
          <w:szCs w:val="28"/>
        </w:rPr>
        <w:t>Cost $ 300.00</w:t>
      </w:r>
    </w:p>
    <w:p w14:paraId="27B78B2C" w14:textId="6860AF3F" w:rsidR="00134EC7" w:rsidRDefault="00134EC7" w:rsidP="00134EC7">
      <w:pPr>
        <w:rPr>
          <w:sz w:val="28"/>
          <w:szCs w:val="28"/>
        </w:rPr>
      </w:pPr>
      <w:r w:rsidRPr="00DA37BE">
        <w:rPr>
          <w:sz w:val="28"/>
          <w:szCs w:val="28"/>
        </w:rPr>
        <w:t xml:space="preserve"> </w:t>
      </w:r>
      <w:r w:rsidR="00746079" w:rsidRPr="00DA37BE">
        <w:rPr>
          <w:sz w:val="28"/>
          <w:szCs w:val="28"/>
        </w:rPr>
        <w:t>_____</w:t>
      </w:r>
      <w:r w:rsidRPr="00DA37BE">
        <w:rPr>
          <w:sz w:val="28"/>
          <w:szCs w:val="28"/>
        </w:rPr>
        <w:t>One 16 x24 Corner Booth</w:t>
      </w:r>
      <w:r w:rsidRPr="00DA37BE">
        <w:rPr>
          <w:sz w:val="28"/>
          <w:szCs w:val="28"/>
        </w:rPr>
        <w:tab/>
      </w:r>
      <w:r w:rsidR="00746079" w:rsidRPr="00DA37BE">
        <w:rPr>
          <w:sz w:val="28"/>
          <w:szCs w:val="28"/>
        </w:rPr>
        <w:tab/>
      </w:r>
      <w:r w:rsidR="00DA37BE">
        <w:rPr>
          <w:sz w:val="28"/>
          <w:szCs w:val="28"/>
        </w:rPr>
        <w:tab/>
      </w:r>
      <w:r w:rsidR="00B4345F">
        <w:rPr>
          <w:sz w:val="28"/>
          <w:szCs w:val="28"/>
        </w:rPr>
        <w:tab/>
      </w:r>
      <w:r w:rsidRPr="00DA37BE">
        <w:rPr>
          <w:sz w:val="28"/>
          <w:szCs w:val="28"/>
        </w:rPr>
        <w:t>Cost $500.00</w:t>
      </w:r>
    </w:p>
    <w:p w14:paraId="602FF4F4" w14:textId="53355570" w:rsidR="00E543CF" w:rsidRDefault="00E543CF" w:rsidP="00134EC7">
      <w:pPr>
        <w:rPr>
          <w:sz w:val="28"/>
          <w:szCs w:val="28"/>
        </w:rPr>
      </w:pPr>
      <w:r>
        <w:rPr>
          <w:sz w:val="28"/>
          <w:szCs w:val="28"/>
        </w:rPr>
        <w:t>_____ Additional Chairs for booth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Cost $25.00 each </w:t>
      </w:r>
    </w:p>
    <w:p w14:paraId="4762E25D" w14:textId="0361544F" w:rsidR="00746079" w:rsidRDefault="00134EC7" w:rsidP="00737D06">
      <w:pPr>
        <w:rPr>
          <w:sz w:val="28"/>
          <w:szCs w:val="28"/>
        </w:rPr>
      </w:pPr>
      <w:r w:rsidRPr="00DA37BE">
        <w:rPr>
          <w:sz w:val="28"/>
          <w:szCs w:val="28"/>
        </w:rPr>
        <w:t xml:space="preserve"> </w:t>
      </w:r>
      <w:r w:rsidR="00DA37BE">
        <w:rPr>
          <w:sz w:val="28"/>
          <w:szCs w:val="28"/>
        </w:rPr>
        <w:t>_____</w:t>
      </w:r>
      <w:r w:rsidR="00737D06" w:rsidRPr="00DA37BE">
        <w:rPr>
          <w:sz w:val="28"/>
          <w:szCs w:val="28"/>
        </w:rPr>
        <w:t xml:space="preserve">Sponsor a Competitive </w:t>
      </w:r>
      <w:r w:rsidR="00E543CF" w:rsidRPr="00DA37BE">
        <w:rPr>
          <w:sz w:val="28"/>
          <w:szCs w:val="28"/>
        </w:rPr>
        <w:t>event for</w:t>
      </w:r>
      <w:r w:rsidR="00737D06" w:rsidRPr="00DA37BE">
        <w:rPr>
          <w:sz w:val="28"/>
          <w:szCs w:val="28"/>
        </w:rPr>
        <w:t xml:space="preserve"> student</w:t>
      </w:r>
      <w:r w:rsidR="00D87F0D">
        <w:rPr>
          <w:sz w:val="28"/>
          <w:szCs w:val="28"/>
        </w:rPr>
        <w:t>s</w:t>
      </w:r>
      <w:r w:rsidR="00737D06" w:rsidRPr="00DA37BE">
        <w:rPr>
          <w:sz w:val="28"/>
          <w:szCs w:val="28"/>
        </w:rPr>
        <w:t xml:space="preserve"> </w:t>
      </w:r>
      <w:r w:rsidR="00737D06" w:rsidRPr="00DA37BE">
        <w:rPr>
          <w:sz w:val="28"/>
          <w:szCs w:val="28"/>
        </w:rPr>
        <w:tab/>
      </w:r>
      <w:r w:rsidR="00B4345F">
        <w:rPr>
          <w:sz w:val="28"/>
          <w:szCs w:val="28"/>
        </w:rPr>
        <w:tab/>
      </w:r>
      <w:r w:rsidR="00737D06" w:rsidRPr="00DA37BE">
        <w:rPr>
          <w:sz w:val="28"/>
          <w:szCs w:val="28"/>
        </w:rPr>
        <w:t xml:space="preserve">Cost $ 1000.00  </w:t>
      </w:r>
    </w:p>
    <w:p w14:paraId="3362B444" w14:textId="02E7D44A" w:rsidR="00E543CF" w:rsidRDefault="00E543CF" w:rsidP="00737D06">
      <w:pP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Register 3 </w:t>
      </w:r>
      <w:proofErr w:type="gramStart"/>
      <w: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Ways :</w:t>
      </w:r>
      <w:proofErr w:type="gramEnd"/>
      <w: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 </w:t>
      </w:r>
    </w:p>
    <w:p w14:paraId="17A694A6" w14:textId="2F770ED6" w:rsidR="00DA37BE" w:rsidRDefault="00E543CF" w:rsidP="00737D06">
      <w:pP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</w:pP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1.  Mail in the form attached. Mail to: MLPNA</w:t>
      </w:r>
      <w: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 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PO Box 1495</w:t>
      </w:r>
      <w:r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 xml:space="preserve"> 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Laurel, MS 39441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2. Register online at </w:t>
      </w:r>
      <w:hyperlink r:id="rId6" w:tgtFrame="_blank" w:history="1">
        <w:r w:rsidRPr="00D95748">
          <w:rPr>
            <w:rFonts w:ascii="Arial" w:eastAsia="Times New Roman" w:hAnsi="Arial" w:cs="Arial"/>
            <w:b/>
            <w:bCs/>
            <w:color w:val="1155CC"/>
            <w:sz w:val="19"/>
            <w:szCs w:val="19"/>
            <w:u w:val="single"/>
            <w:bdr w:val="none" w:sz="0" w:space="0" w:color="auto" w:frame="1"/>
          </w:rPr>
          <w:t>www.mslpn.org</w:t>
        </w:r>
      </w:hyperlink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. CLICK on </w:t>
      </w:r>
      <w:proofErr w:type="gramStart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  <w:shd w:val="clear" w:color="auto" w:fill="FFFF00"/>
        </w:rPr>
        <w:t>Exhibitors </w:t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tab</w:t>
      </w:r>
      <w:proofErr w:type="gramEnd"/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at the top of the MLPNA  home page </w:t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D95748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br/>
      </w:r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3. Email Linda Shows at </w:t>
      </w:r>
      <w:hyperlink r:id="rId7" w:history="1">
        <w:r w:rsidRPr="00D95748">
          <w:rPr>
            <w:rFonts w:ascii="Arial" w:eastAsia="Times New Roman" w:hAnsi="Arial" w:cs="Arial"/>
            <w:b/>
            <w:bCs/>
            <w:color w:val="0000FF"/>
            <w:sz w:val="19"/>
            <w:szCs w:val="19"/>
            <w:u w:val="single"/>
            <w:bdr w:val="none" w:sz="0" w:space="0" w:color="auto" w:frame="1"/>
          </w:rPr>
          <w:t>linda.shows@mslpn.org</w:t>
        </w:r>
      </w:hyperlink>
      <w:r w:rsidRPr="00D95748">
        <w:rPr>
          <w:rFonts w:ascii="Arial" w:eastAsia="Times New Roman" w:hAnsi="Arial" w:cs="Arial"/>
          <w:b/>
          <w:bCs/>
          <w:color w:val="222222"/>
          <w:sz w:val="19"/>
          <w:szCs w:val="19"/>
          <w:bdr w:val="none" w:sz="0" w:space="0" w:color="auto" w:frame="1"/>
        </w:rPr>
        <w:t> to request an invoice.</w:t>
      </w:r>
    </w:p>
    <w:p w14:paraId="05810781" w14:textId="77777777" w:rsidR="00AD1645" w:rsidRDefault="00AD1645" w:rsidP="00737D06">
      <w:pPr>
        <w:rPr>
          <w:sz w:val="16"/>
          <w:szCs w:val="16"/>
        </w:rPr>
      </w:pPr>
    </w:p>
    <w:sectPr w:rsidR="00AD16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663E9"/>
    <w:multiLevelType w:val="multilevel"/>
    <w:tmpl w:val="6D188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3A6E97"/>
    <w:multiLevelType w:val="multilevel"/>
    <w:tmpl w:val="E892B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zA1t7Q0tjAwtLRQ0lEKTi0uzszPAykwrgUAf1us2ywAAAA="/>
  </w:docVars>
  <w:rsids>
    <w:rsidRoot w:val="00134EC7"/>
    <w:rsid w:val="00134EC7"/>
    <w:rsid w:val="003D1BBD"/>
    <w:rsid w:val="00737D06"/>
    <w:rsid w:val="00746079"/>
    <w:rsid w:val="008343FC"/>
    <w:rsid w:val="00AD1645"/>
    <w:rsid w:val="00B4345F"/>
    <w:rsid w:val="00B93BCD"/>
    <w:rsid w:val="00D87F0D"/>
    <w:rsid w:val="00DA37BE"/>
    <w:rsid w:val="00E543CF"/>
    <w:rsid w:val="00EE0DC5"/>
    <w:rsid w:val="00EF1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B9A8F"/>
  <w15:docId w15:val="{000BE923-2BAC-4E77-9AE7-B69E9A629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A37B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A37B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37B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37BE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A37BE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37B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37BE"/>
    <w:rPr>
      <w:rFonts w:ascii="Arial" w:eastAsia="Times New Roman" w:hAnsi="Arial" w:cs="Arial"/>
      <w:vanish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A37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inda.shows@mslpn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slpn.org/" TargetMode="External"/><Relationship Id="rId5" Type="http://schemas.openxmlformats.org/officeDocument/2006/relationships/hyperlink" Target="http://www.mslpn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hows</dc:creator>
  <cp:keywords/>
  <dc:description/>
  <cp:lastModifiedBy>Linda Shows</cp:lastModifiedBy>
  <cp:revision>3</cp:revision>
  <dcterms:created xsi:type="dcterms:W3CDTF">2020-02-09T18:56:00Z</dcterms:created>
  <dcterms:modified xsi:type="dcterms:W3CDTF">2020-02-09T20:16:00Z</dcterms:modified>
</cp:coreProperties>
</file>